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3E7BEC" w14:textId="77777777" w:rsidR="009C57FD" w:rsidRDefault="005E450A">
      <w:pPr>
        <w:jc w:val="center"/>
        <w:rPr>
          <w:rFonts w:ascii="仿宋_GB2312" w:eastAsia="仿宋_GB2312"/>
          <w:b/>
          <w:sz w:val="32"/>
        </w:rPr>
      </w:pPr>
      <w:bookmarkStart w:id="0" w:name="_GoBack"/>
      <w:bookmarkEnd w:id="0"/>
      <w:r>
        <w:rPr>
          <w:rFonts w:ascii="仿宋_GB2312" w:eastAsia="仿宋_GB2312" w:hint="eastAsia"/>
          <w:b/>
          <w:sz w:val="32"/>
        </w:rPr>
        <w:t>民航学院飞行器适航技术专业</w:t>
      </w:r>
    </w:p>
    <w:p w14:paraId="132503F3" w14:textId="77777777" w:rsidR="009C57FD" w:rsidRDefault="005E450A">
      <w:pPr>
        <w:ind w:right="84"/>
        <w:jc w:val="center"/>
        <w:rPr>
          <w:rFonts w:ascii="仿宋_GB2312" w:eastAsia="仿宋_GB2312"/>
          <w:b/>
          <w:sz w:val="32"/>
        </w:rPr>
      </w:pPr>
      <w:r>
        <w:rPr>
          <w:rFonts w:ascii="仿宋_GB2312" w:eastAsia="仿宋_GB2312" w:hint="eastAsia"/>
          <w:b/>
          <w:sz w:val="32"/>
        </w:rPr>
        <w:t>“卓越工程师教育培养计划”学生选拔申请表</w:t>
      </w:r>
    </w:p>
    <w:p w14:paraId="0E153462" w14:textId="77777777" w:rsidR="009C57FD" w:rsidRDefault="009C57FD"/>
    <w:tbl>
      <w:tblPr>
        <w:tblW w:w="91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80"/>
        <w:gridCol w:w="2988"/>
        <w:gridCol w:w="1620"/>
        <w:gridCol w:w="3450"/>
      </w:tblGrid>
      <w:tr w:rsidR="009C57FD" w14:paraId="6BEA3925" w14:textId="77777777">
        <w:trPr>
          <w:trHeight w:val="407"/>
        </w:trPr>
        <w:tc>
          <w:tcPr>
            <w:tcW w:w="1080" w:type="dxa"/>
            <w:vAlign w:val="center"/>
          </w:tcPr>
          <w:p w14:paraId="5E87426E" w14:textId="77777777" w:rsidR="009C57FD" w:rsidRDefault="005E450A">
            <w:pPr>
              <w:jc w:val="center"/>
              <w:rPr>
                <w:rFonts w:ascii="宋体" w:hAnsi="宋体"/>
                <w:b/>
                <w:sz w:val="24"/>
              </w:rPr>
            </w:pPr>
            <w:r>
              <w:rPr>
                <w:rFonts w:ascii="宋体" w:hAnsi="宋体" w:hint="eastAsia"/>
                <w:b/>
                <w:sz w:val="24"/>
              </w:rPr>
              <w:t>学号</w:t>
            </w:r>
          </w:p>
        </w:tc>
        <w:tc>
          <w:tcPr>
            <w:tcW w:w="2988" w:type="dxa"/>
            <w:vAlign w:val="center"/>
          </w:tcPr>
          <w:p w14:paraId="060C63F6" w14:textId="77777777" w:rsidR="009C57FD" w:rsidRDefault="009C57FD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620" w:type="dxa"/>
            <w:vAlign w:val="center"/>
          </w:tcPr>
          <w:p w14:paraId="24637A5C" w14:textId="77777777" w:rsidR="009C57FD" w:rsidRDefault="005E450A">
            <w:pPr>
              <w:jc w:val="center"/>
              <w:rPr>
                <w:rFonts w:ascii="宋体" w:hAnsi="宋体"/>
                <w:b/>
                <w:sz w:val="24"/>
              </w:rPr>
            </w:pPr>
            <w:r>
              <w:rPr>
                <w:rFonts w:ascii="宋体" w:hAnsi="宋体" w:hint="eastAsia"/>
                <w:b/>
                <w:sz w:val="24"/>
              </w:rPr>
              <w:t>姓名</w:t>
            </w:r>
          </w:p>
        </w:tc>
        <w:tc>
          <w:tcPr>
            <w:tcW w:w="3450" w:type="dxa"/>
            <w:vAlign w:val="center"/>
          </w:tcPr>
          <w:p w14:paraId="1759D26C" w14:textId="77777777" w:rsidR="009C57FD" w:rsidRDefault="009C57FD">
            <w:pPr>
              <w:jc w:val="center"/>
              <w:rPr>
                <w:rFonts w:ascii="宋体" w:hAnsi="宋体"/>
                <w:sz w:val="24"/>
              </w:rPr>
            </w:pPr>
          </w:p>
        </w:tc>
      </w:tr>
      <w:tr w:rsidR="009C57FD" w14:paraId="4A0063F7" w14:textId="77777777">
        <w:trPr>
          <w:trHeight w:val="407"/>
        </w:trPr>
        <w:tc>
          <w:tcPr>
            <w:tcW w:w="1080" w:type="dxa"/>
            <w:vAlign w:val="center"/>
          </w:tcPr>
          <w:p w14:paraId="139F3E53" w14:textId="77777777" w:rsidR="009C57FD" w:rsidRDefault="005E450A">
            <w:pPr>
              <w:jc w:val="center"/>
              <w:rPr>
                <w:rFonts w:ascii="宋体" w:hAnsi="宋体"/>
                <w:b/>
                <w:sz w:val="24"/>
              </w:rPr>
            </w:pPr>
            <w:r>
              <w:rPr>
                <w:rFonts w:ascii="宋体" w:hAnsi="宋体" w:hint="eastAsia"/>
                <w:b/>
                <w:sz w:val="24"/>
              </w:rPr>
              <w:t>手机</w:t>
            </w:r>
          </w:p>
        </w:tc>
        <w:tc>
          <w:tcPr>
            <w:tcW w:w="2988" w:type="dxa"/>
            <w:vAlign w:val="center"/>
          </w:tcPr>
          <w:p w14:paraId="5F26AF9F" w14:textId="77777777" w:rsidR="009C57FD" w:rsidRDefault="009C57FD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620" w:type="dxa"/>
            <w:vAlign w:val="center"/>
          </w:tcPr>
          <w:p w14:paraId="6A2C4CD0" w14:textId="77777777" w:rsidR="009C57FD" w:rsidRDefault="005E450A">
            <w:pPr>
              <w:jc w:val="center"/>
              <w:rPr>
                <w:rFonts w:ascii="宋体" w:hAnsi="宋体"/>
                <w:b/>
                <w:sz w:val="24"/>
              </w:rPr>
            </w:pPr>
            <w:r>
              <w:rPr>
                <w:rFonts w:ascii="宋体" w:hAnsi="宋体" w:hint="eastAsia"/>
                <w:b/>
                <w:sz w:val="24"/>
              </w:rPr>
              <w:t>E-mail地址</w:t>
            </w:r>
          </w:p>
        </w:tc>
        <w:tc>
          <w:tcPr>
            <w:tcW w:w="3450" w:type="dxa"/>
            <w:vAlign w:val="center"/>
          </w:tcPr>
          <w:p w14:paraId="408BB08A" w14:textId="77777777" w:rsidR="009C57FD" w:rsidRDefault="009C57FD">
            <w:pPr>
              <w:jc w:val="center"/>
              <w:rPr>
                <w:rFonts w:ascii="宋体" w:hAnsi="宋体"/>
                <w:sz w:val="24"/>
              </w:rPr>
            </w:pPr>
          </w:p>
        </w:tc>
      </w:tr>
      <w:tr w:rsidR="009C57FD" w14:paraId="514363BE" w14:textId="77777777">
        <w:trPr>
          <w:trHeight w:val="3970"/>
        </w:trPr>
        <w:tc>
          <w:tcPr>
            <w:tcW w:w="9138" w:type="dxa"/>
            <w:gridSpan w:val="4"/>
          </w:tcPr>
          <w:p w14:paraId="0C07DFAA" w14:textId="77777777" w:rsidR="009C57FD" w:rsidRDefault="005E450A">
            <w:pPr>
              <w:rPr>
                <w:rFonts w:ascii="宋体" w:hAnsi="宋体"/>
                <w:b/>
                <w:sz w:val="24"/>
              </w:rPr>
            </w:pPr>
            <w:r>
              <w:rPr>
                <w:rFonts w:ascii="宋体" w:hAnsi="宋体" w:hint="eastAsia"/>
                <w:b/>
                <w:sz w:val="24"/>
              </w:rPr>
              <w:t>成绩情况（以下由申请人填写，辅导员审核）</w:t>
            </w:r>
          </w:p>
          <w:p w14:paraId="251C2393" w14:textId="77777777" w:rsidR="009C57FD" w:rsidRDefault="005E450A">
            <w:pPr>
              <w:spacing w:line="500" w:lineRule="exact"/>
              <w:rPr>
                <w:rFonts w:ascii="宋体" w:hAnsi="宋体"/>
                <w:b/>
                <w:sz w:val="24"/>
              </w:rPr>
            </w:pPr>
            <w:r>
              <w:rPr>
                <w:rFonts w:ascii="宋体" w:hAnsi="宋体" w:hint="eastAsia"/>
                <w:b/>
                <w:sz w:val="24"/>
              </w:rPr>
              <w:t xml:space="preserve">已修主要课程成绩： </w:t>
            </w:r>
          </w:p>
          <w:p w14:paraId="438D7553" w14:textId="77777777" w:rsidR="009C57FD" w:rsidRDefault="005E450A">
            <w:pPr>
              <w:spacing w:line="500" w:lineRule="exact"/>
              <w:rPr>
                <w:spacing w:val="-8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高等数学Ⅱ（1/2）</w:t>
            </w:r>
            <w:r>
              <w:rPr>
                <w:rFonts w:ascii="宋体" w:hAnsi="宋体" w:hint="eastAsia"/>
                <w:sz w:val="24"/>
                <w:u w:val="single"/>
              </w:rPr>
              <w:t xml:space="preserve">        </w:t>
            </w:r>
            <w:r>
              <w:rPr>
                <w:rFonts w:ascii="宋体" w:hAnsi="宋体" w:hint="eastAsia"/>
                <w:sz w:val="24"/>
              </w:rPr>
              <w:t xml:space="preserve">   ；  大学物理Ⅱ（1）</w:t>
            </w:r>
            <w:r>
              <w:rPr>
                <w:rFonts w:ascii="宋体" w:hAnsi="宋体" w:hint="eastAsia"/>
                <w:sz w:val="24"/>
                <w:u w:val="single"/>
              </w:rPr>
              <w:t xml:space="preserve">           </w:t>
            </w:r>
            <w:r>
              <w:rPr>
                <w:rFonts w:hint="eastAsia"/>
                <w:spacing w:val="-8"/>
                <w:sz w:val="24"/>
              </w:rPr>
              <w:t xml:space="preserve"> </w:t>
            </w:r>
            <w:r>
              <w:rPr>
                <w:rFonts w:hint="eastAsia"/>
                <w:spacing w:val="-8"/>
                <w:sz w:val="24"/>
              </w:rPr>
              <w:t>；</w:t>
            </w:r>
          </w:p>
          <w:p w14:paraId="24DAD077" w14:textId="77777777" w:rsidR="009C57FD" w:rsidRDefault="005E450A">
            <w:pPr>
              <w:spacing w:line="500" w:lineRule="exact"/>
              <w:rPr>
                <w:spacing w:val="-8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工程图学Ⅰ（1/2）</w:t>
            </w:r>
            <w:r>
              <w:rPr>
                <w:rFonts w:ascii="宋体" w:hAnsi="宋体" w:hint="eastAsia"/>
                <w:sz w:val="24"/>
                <w:u w:val="single"/>
              </w:rPr>
              <w:t xml:space="preserve">          </w:t>
            </w:r>
            <w:r>
              <w:rPr>
                <w:rFonts w:ascii="宋体" w:hAnsi="宋体" w:hint="eastAsia"/>
                <w:sz w:val="24"/>
              </w:rPr>
              <w:t xml:space="preserve">；    大学英语 </w:t>
            </w:r>
            <w:r>
              <w:rPr>
                <w:rFonts w:ascii="宋体" w:hAnsi="宋体" w:hint="eastAsia"/>
                <w:sz w:val="24"/>
                <w:u w:val="single"/>
              </w:rPr>
              <w:t xml:space="preserve">              ；</w:t>
            </w:r>
            <w:r>
              <w:rPr>
                <w:rFonts w:hint="eastAsia"/>
                <w:spacing w:val="-8"/>
                <w:sz w:val="24"/>
              </w:rPr>
              <w:t xml:space="preserve">  </w:t>
            </w:r>
          </w:p>
          <w:p w14:paraId="797C1A80" w14:textId="77777777" w:rsidR="009C57FD" w:rsidRDefault="005E450A">
            <w:pPr>
              <w:spacing w:line="500" w:lineRule="exact"/>
              <w:rPr>
                <w:rFonts w:ascii="宋体" w:hAnsi="宋体"/>
                <w:b/>
                <w:sz w:val="24"/>
              </w:rPr>
            </w:pPr>
            <w:r>
              <w:rPr>
                <w:rFonts w:ascii="宋体" w:hAnsi="宋体" w:hint="eastAsia"/>
                <w:b/>
                <w:sz w:val="24"/>
              </w:rPr>
              <w:t xml:space="preserve">一年级综合成绩情况： </w:t>
            </w:r>
          </w:p>
          <w:p w14:paraId="2911A653" w14:textId="77777777" w:rsidR="009C57FD" w:rsidRDefault="005E450A">
            <w:pPr>
              <w:spacing w:line="500" w:lineRule="exact"/>
              <w:textAlignment w:val="baseline"/>
              <w:rPr>
                <w:rFonts w:ascii="宋体" w:hAnsi="宋体"/>
                <w:sz w:val="24"/>
                <w:u w:val="single"/>
              </w:rPr>
            </w:pPr>
            <w:r>
              <w:rPr>
                <w:rFonts w:ascii="宋体" w:hAnsi="宋体" w:hint="eastAsia"/>
                <w:sz w:val="24"/>
              </w:rPr>
              <w:t>一年级审核学籍学分的平均学分绩点</w:t>
            </w:r>
            <w:r>
              <w:rPr>
                <w:rFonts w:ascii="宋体" w:hAnsi="宋体" w:hint="eastAsia"/>
                <w:sz w:val="24"/>
                <w:u w:val="single"/>
              </w:rPr>
              <w:t xml:space="preserve">                    ；</w:t>
            </w:r>
          </w:p>
          <w:p w14:paraId="25268184" w14:textId="77777777" w:rsidR="009C57FD" w:rsidRDefault="005E450A">
            <w:pPr>
              <w:spacing w:line="500" w:lineRule="exact"/>
              <w:textAlignment w:val="baseline"/>
              <w:rPr>
                <w:rFonts w:ascii="宋体" w:hAnsi="宋体"/>
                <w:sz w:val="18"/>
                <w:u w:val="single"/>
              </w:rPr>
            </w:pPr>
            <w:r>
              <w:rPr>
                <w:rFonts w:ascii="宋体" w:hAnsi="宋体" w:hint="eastAsia"/>
                <w:sz w:val="24"/>
              </w:rPr>
              <w:t>学分绩点专业排名：</w:t>
            </w:r>
            <w:r>
              <w:rPr>
                <w:rFonts w:ascii="宋体" w:hAnsi="宋体" w:hint="eastAsia"/>
                <w:sz w:val="24"/>
                <w:u w:val="single"/>
              </w:rPr>
              <w:t xml:space="preserve">            /      (名次/专业人数)</w:t>
            </w:r>
          </w:p>
        </w:tc>
      </w:tr>
      <w:tr w:rsidR="009C57FD" w14:paraId="11891B50" w14:textId="77777777">
        <w:trPr>
          <w:trHeight w:val="3669"/>
        </w:trPr>
        <w:tc>
          <w:tcPr>
            <w:tcW w:w="9138" w:type="dxa"/>
            <w:gridSpan w:val="4"/>
          </w:tcPr>
          <w:p w14:paraId="2156521B" w14:textId="77777777" w:rsidR="009C57FD" w:rsidRDefault="005E450A">
            <w:pPr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b/>
                <w:sz w:val="24"/>
              </w:rPr>
              <w:t>申请参加“卓越工程师教育培养计划”</w:t>
            </w:r>
            <w:r>
              <w:rPr>
                <w:rFonts w:hint="eastAsia"/>
                <w:b/>
                <w:sz w:val="24"/>
              </w:rPr>
              <w:t>班的理由：</w:t>
            </w:r>
          </w:p>
          <w:p w14:paraId="0798A6BC" w14:textId="77777777" w:rsidR="009C57FD" w:rsidRDefault="009C57FD">
            <w:pPr>
              <w:rPr>
                <w:rFonts w:ascii="宋体" w:hAnsi="宋体"/>
                <w:sz w:val="24"/>
              </w:rPr>
            </w:pPr>
          </w:p>
          <w:p w14:paraId="0641345F" w14:textId="77777777" w:rsidR="009C57FD" w:rsidRDefault="009C57FD">
            <w:pPr>
              <w:rPr>
                <w:rFonts w:ascii="宋体" w:hAnsi="宋体"/>
                <w:sz w:val="24"/>
              </w:rPr>
            </w:pPr>
          </w:p>
          <w:p w14:paraId="0E82CB39" w14:textId="77777777" w:rsidR="009C57FD" w:rsidRDefault="009C57FD">
            <w:pPr>
              <w:rPr>
                <w:rFonts w:ascii="宋体" w:hAnsi="宋体"/>
                <w:sz w:val="24"/>
              </w:rPr>
            </w:pPr>
          </w:p>
          <w:p w14:paraId="4ABB11B6" w14:textId="77777777" w:rsidR="009C57FD" w:rsidRDefault="009C57FD">
            <w:pPr>
              <w:rPr>
                <w:rFonts w:ascii="宋体" w:hAnsi="宋体"/>
                <w:sz w:val="24"/>
              </w:rPr>
            </w:pPr>
          </w:p>
          <w:p w14:paraId="05A36251" w14:textId="77777777" w:rsidR="009C57FD" w:rsidRDefault="009C57FD">
            <w:pPr>
              <w:rPr>
                <w:rFonts w:ascii="宋体" w:hAnsi="宋体"/>
                <w:sz w:val="24"/>
              </w:rPr>
            </w:pPr>
          </w:p>
          <w:p w14:paraId="67FF5FD1" w14:textId="77777777" w:rsidR="009C57FD" w:rsidRDefault="009C57FD">
            <w:pPr>
              <w:rPr>
                <w:rFonts w:ascii="宋体" w:hAnsi="宋体"/>
                <w:sz w:val="24"/>
              </w:rPr>
            </w:pPr>
          </w:p>
          <w:p w14:paraId="4B0BBD13" w14:textId="77777777" w:rsidR="009C57FD" w:rsidRDefault="009C57FD">
            <w:pPr>
              <w:rPr>
                <w:rFonts w:ascii="宋体" w:hAnsi="宋体"/>
                <w:sz w:val="24"/>
              </w:rPr>
            </w:pPr>
          </w:p>
          <w:p w14:paraId="1C616E2D" w14:textId="77777777" w:rsidR="009C57FD" w:rsidRDefault="009C57FD">
            <w:pPr>
              <w:rPr>
                <w:rFonts w:ascii="宋体" w:hAnsi="宋体"/>
                <w:sz w:val="24"/>
              </w:rPr>
            </w:pPr>
          </w:p>
          <w:p w14:paraId="60CC79E1" w14:textId="77777777" w:rsidR="009C57FD" w:rsidRDefault="009C57FD">
            <w:pPr>
              <w:rPr>
                <w:rFonts w:ascii="宋体" w:hAnsi="宋体"/>
                <w:sz w:val="24"/>
              </w:rPr>
            </w:pPr>
          </w:p>
          <w:p w14:paraId="1F6C9C29" w14:textId="77777777" w:rsidR="009C57FD" w:rsidRDefault="009C57FD">
            <w:pPr>
              <w:rPr>
                <w:rFonts w:ascii="宋体" w:hAnsi="宋体"/>
                <w:sz w:val="24"/>
              </w:rPr>
            </w:pPr>
          </w:p>
          <w:p w14:paraId="24AF8832" w14:textId="77777777" w:rsidR="009C57FD" w:rsidRDefault="009C57FD">
            <w:pPr>
              <w:rPr>
                <w:rFonts w:ascii="宋体" w:hAnsi="宋体"/>
                <w:sz w:val="24"/>
              </w:rPr>
            </w:pPr>
          </w:p>
          <w:p w14:paraId="7D089B96" w14:textId="77777777" w:rsidR="009C57FD" w:rsidRDefault="009C57FD">
            <w:pPr>
              <w:rPr>
                <w:rFonts w:ascii="宋体" w:hAnsi="宋体"/>
                <w:sz w:val="24"/>
              </w:rPr>
            </w:pPr>
          </w:p>
          <w:p w14:paraId="4E45B6E3" w14:textId="77777777" w:rsidR="009C57FD" w:rsidRDefault="009C57FD">
            <w:pPr>
              <w:rPr>
                <w:rFonts w:ascii="宋体" w:hAnsi="宋体"/>
                <w:sz w:val="24"/>
              </w:rPr>
            </w:pPr>
          </w:p>
          <w:p w14:paraId="638603CB" w14:textId="77777777" w:rsidR="009C57FD" w:rsidRDefault="009C57FD">
            <w:pPr>
              <w:rPr>
                <w:rFonts w:ascii="宋体" w:hAnsi="宋体"/>
                <w:sz w:val="24"/>
              </w:rPr>
            </w:pPr>
          </w:p>
          <w:p w14:paraId="274C8114" w14:textId="77777777" w:rsidR="009C57FD" w:rsidRDefault="009C57FD">
            <w:pPr>
              <w:rPr>
                <w:rFonts w:ascii="宋体" w:hAnsi="宋体"/>
                <w:sz w:val="24"/>
              </w:rPr>
            </w:pPr>
          </w:p>
          <w:p w14:paraId="3D00992F" w14:textId="77777777" w:rsidR="009C57FD" w:rsidRDefault="009C57FD">
            <w:pPr>
              <w:rPr>
                <w:rFonts w:ascii="宋体" w:hAnsi="宋体"/>
                <w:sz w:val="24"/>
              </w:rPr>
            </w:pPr>
          </w:p>
          <w:p w14:paraId="5B016D66" w14:textId="77777777" w:rsidR="009C57FD" w:rsidRDefault="009C57FD">
            <w:pPr>
              <w:rPr>
                <w:rFonts w:ascii="宋体" w:hAnsi="宋体"/>
                <w:sz w:val="24"/>
              </w:rPr>
            </w:pPr>
          </w:p>
          <w:p w14:paraId="60CECD47" w14:textId="77777777" w:rsidR="009C57FD" w:rsidRDefault="005E450A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 xml:space="preserve">                       </w:t>
            </w:r>
            <w:r>
              <w:rPr>
                <w:rFonts w:hint="eastAsia"/>
                <w:b/>
                <w:sz w:val="24"/>
              </w:rPr>
              <w:t>学生签名：（手签）</w:t>
            </w:r>
          </w:p>
          <w:p w14:paraId="78A5F3DB" w14:textId="77777777" w:rsidR="009C57FD" w:rsidRDefault="005E450A">
            <w:pPr>
              <w:rPr>
                <w:rFonts w:ascii="宋体" w:hAnsi="宋体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 xml:space="preserve">                                          </w:t>
            </w:r>
            <w:r>
              <w:rPr>
                <w:rFonts w:hint="eastAsia"/>
                <w:b/>
                <w:sz w:val="24"/>
              </w:rPr>
              <w:t>年</w:t>
            </w:r>
            <w:r>
              <w:rPr>
                <w:rFonts w:hint="eastAsia"/>
                <w:b/>
                <w:sz w:val="24"/>
              </w:rPr>
              <w:t xml:space="preserve">   </w:t>
            </w:r>
            <w:r>
              <w:rPr>
                <w:rFonts w:hint="eastAsia"/>
                <w:b/>
                <w:sz w:val="24"/>
              </w:rPr>
              <w:t>月</w:t>
            </w:r>
            <w:r>
              <w:rPr>
                <w:rFonts w:hint="eastAsia"/>
                <w:b/>
                <w:sz w:val="24"/>
              </w:rPr>
              <w:t xml:space="preserve">   </w:t>
            </w:r>
            <w:r>
              <w:rPr>
                <w:rFonts w:hint="eastAsia"/>
                <w:b/>
                <w:sz w:val="24"/>
              </w:rPr>
              <w:t>日</w:t>
            </w:r>
          </w:p>
        </w:tc>
      </w:tr>
      <w:tr w:rsidR="009C57FD" w14:paraId="40C0E5A5" w14:textId="77777777">
        <w:trPr>
          <w:trHeight w:val="5597"/>
        </w:trPr>
        <w:tc>
          <w:tcPr>
            <w:tcW w:w="9138" w:type="dxa"/>
            <w:gridSpan w:val="4"/>
            <w:tcBorders>
              <w:bottom w:val="single" w:sz="4" w:space="0" w:color="auto"/>
            </w:tcBorders>
          </w:tcPr>
          <w:p w14:paraId="53E97E30" w14:textId="77777777" w:rsidR="009C57FD" w:rsidRDefault="009C57FD">
            <w:pPr>
              <w:ind w:firstLineChars="2450" w:firstLine="5880"/>
              <w:rPr>
                <w:rFonts w:ascii="宋体" w:hAnsi="宋体"/>
                <w:sz w:val="24"/>
              </w:rPr>
            </w:pPr>
          </w:p>
          <w:p w14:paraId="3F9AE522" w14:textId="77777777" w:rsidR="009C57FD" w:rsidRDefault="005E450A">
            <w:pPr>
              <w:rPr>
                <w:rFonts w:ascii="宋体" w:hAnsi="宋体"/>
                <w:b/>
                <w:sz w:val="24"/>
              </w:rPr>
            </w:pPr>
            <w:r>
              <w:rPr>
                <w:rFonts w:ascii="宋体" w:hAnsi="宋体" w:hint="eastAsia"/>
                <w:b/>
                <w:sz w:val="24"/>
              </w:rPr>
              <w:t>入学以来所获奖励，参加实践类、科技类活动，或社会工作、社会实践和服务等：</w:t>
            </w:r>
          </w:p>
          <w:p w14:paraId="34552032" w14:textId="77777777" w:rsidR="009C57FD" w:rsidRDefault="009C57FD">
            <w:pPr>
              <w:rPr>
                <w:rFonts w:ascii="宋体" w:hAnsi="宋体"/>
                <w:sz w:val="24"/>
              </w:rPr>
            </w:pPr>
          </w:p>
        </w:tc>
      </w:tr>
      <w:tr w:rsidR="009C57FD" w14:paraId="09CC5655" w14:textId="77777777">
        <w:trPr>
          <w:trHeight w:val="3031"/>
        </w:trPr>
        <w:tc>
          <w:tcPr>
            <w:tcW w:w="9138" w:type="dxa"/>
            <w:gridSpan w:val="4"/>
            <w:vAlign w:val="center"/>
          </w:tcPr>
          <w:p w14:paraId="4336CFB8" w14:textId="77777777" w:rsidR="009C57FD" w:rsidRDefault="005E450A">
            <w:pPr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 xml:space="preserve">学院审核意见：                      </w:t>
            </w:r>
          </w:p>
          <w:p w14:paraId="28CBAB73" w14:textId="77777777" w:rsidR="009C57FD" w:rsidRDefault="009C57FD">
            <w:pPr>
              <w:rPr>
                <w:rFonts w:ascii="宋体" w:hAnsi="宋体"/>
                <w:sz w:val="24"/>
              </w:rPr>
            </w:pPr>
          </w:p>
          <w:p w14:paraId="287D19F2" w14:textId="77777777" w:rsidR="009C57FD" w:rsidRDefault="005E450A">
            <w:pPr>
              <w:tabs>
                <w:tab w:val="left" w:pos="5985"/>
              </w:tabs>
              <w:rPr>
                <w:rFonts w:ascii="宋体" w:hAnsi="宋体"/>
                <w:sz w:val="24"/>
              </w:rPr>
            </w:pPr>
            <w:r>
              <w:rPr>
                <w:rFonts w:ascii="宋体" w:hAnsi="宋体"/>
                <w:sz w:val="24"/>
              </w:rPr>
              <w:tab/>
            </w:r>
          </w:p>
          <w:p w14:paraId="6259111C" w14:textId="77777777" w:rsidR="009C57FD" w:rsidRDefault="005E450A">
            <w:pPr>
              <w:tabs>
                <w:tab w:val="left" w:pos="5985"/>
              </w:tabs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 xml:space="preserve">                                                        （盖章）</w:t>
            </w:r>
          </w:p>
          <w:p w14:paraId="0DF241DB" w14:textId="77777777" w:rsidR="009C57FD" w:rsidRDefault="005E450A">
            <w:pPr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 xml:space="preserve">                                                   </w:t>
            </w:r>
          </w:p>
          <w:p w14:paraId="21D52A81" w14:textId="77777777" w:rsidR="009C57FD" w:rsidRDefault="005E450A">
            <w:pPr>
              <w:ind w:firstLineChars="2600" w:firstLine="6240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年     月     日</w:t>
            </w:r>
          </w:p>
        </w:tc>
      </w:tr>
      <w:tr w:rsidR="009C57FD" w14:paraId="3672EF92" w14:textId="77777777">
        <w:trPr>
          <w:trHeight w:val="2354"/>
        </w:trPr>
        <w:tc>
          <w:tcPr>
            <w:tcW w:w="9138" w:type="dxa"/>
            <w:gridSpan w:val="4"/>
            <w:tcBorders>
              <w:bottom w:val="single" w:sz="4" w:space="0" w:color="auto"/>
            </w:tcBorders>
          </w:tcPr>
          <w:p w14:paraId="7F18A895" w14:textId="77777777" w:rsidR="009C57FD" w:rsidRDefault="009C57FD">
            <w:pPr>
              <w:rPr>
                <w:rFonts w:ascii="宋体" w:hAnsi="宋体"/>
                <w:sz w:val="24"/>
              </w:rPr>
            </w:pPr>
          </w:p>
          <w:p w14:paraId="700854B0" w14:textId="77777777" w:rsidR="009C57FD" w:rsidRDefault="005E450A">
            <w:pPr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面试意见（打√）：</w:t>
            </w:r>
          </w:p>
          <w:p w14:paraId="0AA5C7D2" w14:textId="77777777" w:rsidR="009C57FD" w:rsidRDefault="009C57FD">
            <w:pPr>
              <w:rPr>
                <w:rFonts w:ascii="宋体" w:hAnsi="宋体"/>
                <w:sz w:val="24"/>
              </w:rPr>
            </w:pPr>
          </w:p>
          <w:p w14:paraId="14EF7BB7" w14:textId="77777777" w:rsidR="009C57FD" w:rsidRDefault="005E450A">
            <w:pPr>
              <w:ind w:firstLineChars="800" w:firstLine="1920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□同意录取               □不同意录取</w:t>
            </w:r>
          </w:p>
          <w:p w14:paraId="4269C657" w14:textId="77777777" w:rsidR="009C57FD" w:rsidRDefault="009C57FD">
            <w:pPr>
              <w:ind w:firstLineChars="450" w:firstLine="1080"/>
              <w:rPr>
                <w:rFonts w:ascii="宋体" w:hAnsi="宋体"/>
                <w:sz w:val="24"/>
              </w:rPr>
            </w:pPr>
          </w:p>
          <w:p w14:paraId="6EEACD8C" w14:textId="77777777" w:rsidR="009C57FD" w:rsidRDefault="009C57FD">
            <w:pPr>
              <w:spacing w:line="320" w:lineRule="exact"/>
              <w:rPr>
                <w:rFonts w:ascii="宋体" w:hAnsi="宋体"/>
                <w:sz w:val="24"/>
              </w:rPr>
            </w:pPr>
          </w:p>
          <w:p w14:paraId="40DC5AD0" w14:textId="77777777" w:rsidR="009C57FD" w:rsidRDefault="005E450A">
            <w:pPr>
              <w:spacing w:line="320" w:lineRule="exact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 xml:space="preserve">面试组组长签名（盖章）：                   学院院长签名（盖章）：  </w:t>
            </w:r>
          </w:p>
          <w:p w14:paraId="6094A737" w14:textId="77777777" w:rsidR="009C57FD" w:rsidRDefault="009C57FD">
            <w:pPr>
              <w:rPr>
                <w:rFonts w:ascii="宋体" w:hAnsi="宋体"/>
                <w:sz w:val="24"/>
              </w:rPr>
            </w:pPr>
          </w:p>
          <w:p w14:paraId="41DFD806" w14:textId="77777777" w:rsidR="009C57FD" w:rsidRDefault="005E450A">
            <w:pPr>
              <w:rPr>
                <w:rFonts w:ascii="宋体" w:hAnsi="宋体"/>
              </w:rPr>
            </w:pPr>
            <w:r>
              <w:rPr>
                <w:rFonts w:ascii="宋体" w:hAnsi="宋体" w:hint="eastAsia"/>
                <w:sz w:val="24"/>
              </w:rPr>
              <w:t xml:space="preserve">                                                 年     月    日</w:t>
            </w:r>
          </w:p>
          <w:p w14:paraId="436F3F5D" w14:textId="77777777" w:rsidR="009C57FD" w:rsidRDefault="009C57FD">
            <w:pPr>
              <w:ind w:firstLineChars="2600" w:firstLine="6240"/>
              <w:rPr>
                <w:rFonts w:ascii="宋体" w:hAnsi="宋体"/>
                <w:sz w:val="24"/>
              </w:rPr>
            </w:pPr>
          </w:p>
          <w:p w14:paraId="1DDE9CD1" w14:textId="77777777" w:rsidR="009C57FD" w:rsidRDefault="009C57FD">
            <w:pPr>
              <w:ind w:firstLineChars="2600" w:firstLine="6240"/>
              <w:rPr>
                <w:rFonts w:ascii="宋体" w:hAnsi="宋体"/>
                <w:sz w:val="24"/>
              </w:rPr>
            </w:pPr>
          </w:p>
          <w:p w14:paraId="0032C317" w14:textId="77777777" w:rsidR="009C57FD" w:rsidRDefault="009C57FD">
            <w:pPr>
              <w:ind w:firstLineChars="2600" w:firstLine="6240"/>
              <w:rPr>
                <w:rFonts w:ascii="宋体" w:hAnsi="宋体"/>
                <w:sz w:val="24"/>
              </w:rPr>
            </w:pPr>
          </w:p>
        </w:tc>
      </w:tr>
    </w:tbl>
    <w:p w14:paraId="725D7FF1" w14:textId="77777777" w:rsidR="009C57FD" w:rsidRDefault="005E450A">
      <w:pPr>
        <w:ind w:firstLineChars="200" w:firstLine="562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备注：请正反打印，不改变表格形式及大小。</w:t>
      </w:r>
    </w:p>
    <w:p w14:paraId="080228DB" w14:textId="77777777" w:rsidR="009C57FD" w:rsidRDefault="009C57FD"/>
    <w:sectPr w:rsidR="009C57F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723F74" w14:textId="77777777" w:rsidR="00B7610D" w:rsidRDefault="00B7610D" w:rsidP="005A4A54">
      <w:r>
        <w:separator/>
      </w:r>
    </w:p>
  </w:endnote>
  <w:endnote w:type="continuationSeparator" w:id="0">
    <w:p w14:paraId="7BC82729" w14:textId="77777777" w:rsidR="00B7610D" w:rsidRDefault="00B7610D" w:rsidP="005A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99E2A8" w14:textId="77777777" w:rsidR="00B7610D" w:rsidRDefault="00B7610D" w:rsidP="005A4A54">
      <w:r>
        <w:separator/>
      </w:r>
    </w:p>
  </w:footnote>
  <w:footnote w:type="continuationSeparator" w:id="0">
    <w:p w14:paraId="543289E0" w14:textId="77777777" w:rsidR="00B7610D" w:rsidRDefault="00B7610D" w:rsidP="005A4A5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wtjQ2NTGAACUdpeDU4uLM/DyQArNaAPVapzwsAAAA"/>
    <w:docVar w:name="commondata" w:val="eyJoZGlkIjoiNjQwYzM3YTZhN2E1ZDE0N2ZhZmI5ZmY3Y2M0YTUwN2IifQ=="/>
  </w:docVars>
  <w:rsids>
    <w:rsidRoot w:val="00BD59BE"/>
    <w:rsid w:val="000730AC"/>
    <w:rsid w:val="00093FB2"/>
    <w:rsid w:val="000A2679"/>
    <w:rsid w:val="000D588B"/>
    <w:rsid w:val="0011024D"/>
    <w:rsid w:val="001679B1"/>
    <w:rsid w:val="00174836"/>
    <w:rsid w:val="00184AA5"/>
    <w:rsid w:val="001B5CC6"/>
    <w:rsid w:val="00236E53"/>
    <w:rsid w:val="00245A84"/>
    <w:rsid w:val="00266EE8"/>
    <w:rsid w:val="002832A3"/>
    <w:rsid w:val="002C4285"/>
    <w:rsid w:val="002D77E1"/>
    <w:rsid w:val="003317C6"/>
    <w:rsid w:val="0033185F"/>
    <w:rsid w:val="00342A49"/>
    <w:rsid w:val="0035056B"/>
    <w:rsid w:val="003744D9"/>
    <w:rsid w:val="003E4AD8"/>
    <w:rsid w:val="004A28A8"/>
    <w:rsid w:val="004A772D"/>
    <w:rsid w:val="004B6E27"/>
    <w:rsid w:val="004E57FA"/>
    <w:rsid w:val="004E5C17"/>
    <w:rsid w:val="004F4D9D"/>
    <w:rsid w:val="00534CF5"/>
    <w:rsid w:val="005A4A54"/>
    <w:rsid w:val="005C75DF"/>
    <w:rsid w:val="005E450A"/>
    <w:rsid w:val="006A33B7"/>
    <w:rsid w:val="006A5268"/>
    <w:rsid w:val="006A5518"/>
    <w:rsid w:val="00741FB7"/>
    <w:rsid w:val="0075199D"/>
    <w:rsid w:val="00765E71"/>
    <w:rsid w:val="0078306F"/>
    <w:rsid w:val="007902DD"/>
    <w:rsid w:val="007F5C87"/>
    <w:rsid w:val="0081256A"/>
    <w:rsid w:val="00840BFD"/>
    <w:rsid w:val="008649AC"/>
    <w:rsid w:val="008C0F17"/>
    <w:rsid w:val="008E5BB3"/>
    <w:rsid w:val="009048D6"/>
    <w:rsid w:val="00905DFF"/>
    <w:rsid w:val="009600B5"/>
    <w:rsid w:val="00990629"/>
    <w:rsid w:val="00993613"/>
    <w:rsid w:val="009B327C"/>
    <w:rsid w:val="009C57FD"/>
    <w:rsid w:val="00A52BDB"/>
    <w:rsid w:val="00A824F0"/>
    <w:rsid w:val="00AA14C2"/>
    <w:rsid w:val="00AD62ED"/>
    <w:rsid w:val="00B7610D"/>
    <w:rsid w:val="00B81B32"/>
    <w:rsid w:val="00BA78A2"/>
    <w:rsid w:val="00BD59BE"/>
    <w:rsid w:val="00C260F9"/>
    <w:rsid w:val="00C6785D"/>
    <w:rsid w:val="00CA17BC"/>
    <w:rsid w:val="00D07291"/>
    <w:rsid w:val="00D13273"/>
    <w:rsid w:val="00D43BE4"/>
    <w:rsid w:val="00D95442"/>
    <w:rsid w:val="00D97B1D"/>
    <w:rsid w:val="00DA1B6E"/>
    <w:rsid w:val="00DB2D67"/>
    <w:rsid w:val="00DD0A1E"/>
    <w:rsid w:val="00E10C8C"/>
    <w:rsid w:val="00E943E1"/>
    <w:rsid w:val="00EE58D9"/>
    <w:rsid w:val="00F20E0F"/>
    <w:rsid w:val="00F65527"/>
    <w:rsid w:val="00F70D5B"/>
    <w:rsid w:val="00F84787"/>
    <w:rsid w:val="00FA3358"/>
    <w:rsid w:val="00FA5351"/>
    <w:rsid w:val="00FD0674"/>
    <w:rsid w:val="087E1305"/>
    <w:rsid w:val="0D303650"/>
    <w:rsid w:val="103B4960"/>
    <w:rsid w:val="33430A42"/>
    <w:rsid w:val="4799729B"/>
    <w:rsid w:val="534E7AD3"/>
    <w:rsid w:val="672D7DC1"/>
    <w:rsid w:val="71C56EF1"/>
    <w:rsid w:val="760B6D06"/>
    <w:rsid w:val="7B276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3671A6"/>
  <w15:docId w15:val="{35FF5FFB-A617-44C7-8FA1-03177CF93D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Normal (Web)"/>
    <w:basedOn w:val="a"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43129C-EF35-471E-9AD6-D9E5272934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9</TotalTime>
  <Pages>2</Pages>
  <Words>115</Words>
  <Characters>662</Characters>
  <Application>Microsoft Office Word</Application>
  <DocSecurity>0</DocSecurity>
  <Lines>5</Lines>
  <Paragraphs>1</Paragraphs>
  <ScaleCrop>false</ScaleCrop>
  <Company>NUAA</Company>
  <LinksUpToDate>false</LinksUpToDate>
  <CharactersWithSpaces>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沙漠冰山</dc:creator>
  <cp:lastModifiedBy>user</cp:lastModifiedBy>
  <cp:revision>39</cp:revision>
  <dcterms:created xsi:type="dcterms:W3CDTF">2022-06-16T13:00:00Z</dcterms:created>
  <dcterms:modified xsi:type="dcterms:W3CDTF">2026-06-08T0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0305</vt:lpwstr>
  </property>
  <property fmtid="{D5CDD505-2E9C-101B-9397-08002B2CF9AE}" pid="3" name="ICV">
    <vt:lpwstr>344813775B384B5B84E379A03EB7503E_12</vt:lpwstr>
  </property>
  <property fmtid="{D5CDD505-2E9C-101B-9397-08002B2CF9AE}" pid="4" name="KSOTemplateDocerSaveRecord">
    <vt:lpwstr>eyJoZGlkIjoiYmY1OTQyOTM4MDVkYzJkYzcxMGQ0NWY3NTM0NTI2ZWEiLCJ1c2VySWQiOiIxMDYwMzUwNzk3In0=</vt:lpwstr>
  </property>
</Properties>
</file>